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720"/>
        <w:gridCol w:w="1728"/>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eographic coordin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89, -71.287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ciduous broadleaf fores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lt;a0&gt;-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real mix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lt;a0&gt;-9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lt;a0&gt;-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27,&lt;a0&gt;-87.803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lt;a0&gt;-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 -66.8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 -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northern hardwood and conifer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 -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 -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 -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 -84.2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2, -81.993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longleaf pine savanna</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lt;d4&gt;u Maka&lt;d4&gt;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 -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5, -78.1394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1, -76.56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 -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 -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 -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 -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 -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 -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 -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lt;a0&gt;-89.5372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43, -121.9823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e conifer forest</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 -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bl>
    <w:p>
      <w:r>
        <w:br w:type="page"/>
      </w:r>
    </w:p>
    <w:bookmarkEnd w:id="29"/>
    <w:bookmarkStart w:id="30"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0"/>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9" w:name="references"/>
    <w:p>
      <w:pPr>
        <w:pStyle w:val="Heading2"/>
      </w:pPr>
      <w:r>
        <w:t xml:space="preserve">References</w:t>
      </w:r>
    </w:p>
    <w:bookmarkStart w:id="38"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5"/>
    <w:bookmarkStart w:id="3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3T14:49:09Z</dcterms:created>
  <dcterms:modified xsi:type="dcterms:W3CDTF">2021-09-03T14: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